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C916F7">
        <w:rPr>
          <w:sz w:val="24"/>
        </w:rPr>
        <w:t>5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826BEE">
        <w:rPr>
          <w:i/>
          <w:sz w:val="24"/>
        </w:rPr>
        <w:t xml:space="preserve">    </w:t>
      </w:r>
      <w:r w:rsidR="00430B6F" w:rsidRPr="00430B6F">
        <w:rPr>
          <w:i/>
          <w:sz w:val="24"/>
        </w:rPr>
        <w:t>S4-260304</w:t>
      </w:r>
      <w:r>
        <w:rPr>
          <w:i/>
          <w:sz w:val="24"/>
        </w:rPr>
        <w:tab/>
      </w:r>
    </w:p>
    <w:p w:rsidR="00C830AB" w:rsidRDefault="00C916F7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D219F2">
        <w:rPr>
          <w:sz w:val="24"/>
        </w:rPr>
        <w:t xml:space="preserve">, </w:t>
      </w:r>
      <w:r>
        <w:rPr>
          <w:sz w:val="24"/>
        </w:rPr>
        <w:t>India</w:t>
      </w:r>
      <w:r w:rsidR="00084C73">
        <w:rPr>
          <w:sz w:val="24"/>
        </w:rPr>
        <w:t xml:space="preserve"> </w:t>
      </w:r>
      <w:r>
        <w:rPr>
          <w:sz w:val="24"/>
        </w:rPr>
        <w:t>9</w:t>
      </w:r>
      <w:r w:rsidR="00084C73">
        <w:rPr>
          <w:sz w:val="24"/>
        </w:rPr>
        <w:t xml:space="preserve"> – </w:t>
      </w:r>
      <w:r>
        <w:rPr>
          <w:sz w:val="24"/>
        </w:rPr>
        <w:t>13</w:t>
      </w:r>
      <w:r w:rsidR="00084C73">
        <w:rPr>
          <w:sz w:val="24"/>
        </w:rPr>
        <w:t xml:space="preserve"> </w:t>
      </w:r>
      <w:r>
        <w:rPr>
          <w:sz w:val="24"/>
        </w:rPr>
        <w:t xml:space="preserve">February </w:t>
      </w:r>
      <w:r w:rsidR="00C830AB" w:rsidRPr="00EF371D">
        <w:rPr>
          <w:sz w:val="24"/>
        </w:rPr>
        <w:t>202</w:t>
      </w:r>
      <w:r>
        <w:rPr>
          <w:sz w:val="24"/>
        </w:rPr>
        <w:t>6</w:t>
      </w:r>
      <w:r w:rsidR="00826BEE">
        <w:rPr>
          <w:sz w:val="24"/>
        </w:rPr>
        <w:t xml:space="preserve">          </w:t>
      </w:r>
      <w:r>
        <w:rPr>
          <w:sz w:val="24"/>
        </w:rPr>
        <w:t xml:space="preserve">         </w:t>
      </w:r>
      <w:r w:rsidR="00D219F2">
        <w:rPr>
          <w:sz w:val="24"/>
        </w:rPr>
        <w:t>In revision of</w:t>
      </w:r>
      <w:r w:rsidR="00826BEE">
        <w:rPr>
          <w:sz w:val="24"/>
        </w:rPr>
        <w:t xml:space="preserve"> </w:t>
      </w:r>
      <w:r w:rsidR="00826BEE" w:rsidRPr="00951285">
        <w:rPr>
          <w:sz w:val="24"/>
        </w:rPr>
        <w:t>S4-251760</w:t>
      </w:r>
      <w:r w:rsidR="00D219F2">
        <w:rPr>
          <w:sz w:val="24"/>
        </w:rPr>
        <w:tab/>
      </w:r>
    </w:p>
    <w:p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r w:rsidR="003B18C7">
        <w:t>FS_DCTC_eQOS_MED</w:t>
      </w:r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  <w:lang w:val="en-NL"/>
        </w:rPr>
        <w:t>Time</w:t>
      </w:r>
      <w:r w:rsidR="00B04DF1" w:rsidRPr="00C830AB">
        <w:rPr>
          <w:rFonts w:ascii="Arial" w:hAnsi="Arial" w:cs="Arial"/>
          <w:lang w:val="en-NL"/>
        </w:rPr>
        <w:t xml:space="preserve"> </w:t>
      </w:r>
      <w:r w:rsidR="008E48BF" w:rsidRPr="00C830AB">
        <w:rPr>
          <w:rFonts w:ascii="Arial" w:hAnsi="Arial" w:cs="Arial"/>
          <w:lang w:val="en-N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826BEE">
        <w:rPr>
          <w:rFonts w:ascii="Arial" w:hAnsi="Arial" w:cs="Arial"/>
        </w:rPr>
        <w:t>2</w:t>
      </w:r>
      <w:r w:rsidR="00260A55" w:rsidRPr="00C830AB">
        <w:rPr>
          <w:rFonts w:ascii="Arial" w:hAnsi="Arial" w:cs="Arial"/>
        </w:rPr>
        <w:t>.</w:t>
      </w:r>
      <w:r w:rsidR="00826BEE">
        <w:rPr>
          <w:rFonts w:ascii="Arial" w:hAnsi="Arial" w:cs="Arial"/>
        </w:rPr>
        <w:t>0</w:t>
      </w:r>
    </w:p>
    <w:p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:rsidR="00260A55" w:rsidRDefault="00260A55" w:rsidP="00F64773"/>
    <w:p w:rsidR="00260A55" w:rsidRPr="00260A55" w:rsidRDefault="00260A55" w:rsidP="002A4D40"/>
    <w:p w:rsidR="008F3A5B" w:rsidRPr="00576392" w:rsidRDefault="008F3A5B" w:rsidP="008F3A5B">
      <w:pPr>
        <w:pStyle w:val="Heading1"/>
      </w:pPr>
      <w:r w:rsidRPr="00576392">
        <w:t>Introduction</w:t>
      </w:r>
    </w:p>
    <w:p w:rsidR="002E59DB" w:rsidRPr="00AD51E5" w:rsidRDefault="00934302" w:rsidP="003B18C7">
      <w:pPr>
        <w:jc w:val="both"/>
      </w:pPr>
      <w:r w:rsidRPr="00AD51E5">
        <w:t xml:space="preserve">This document contains the Time Plan related to </w:t>
      </w:r>
      <w:del w:id="0" w:author="Rufael Mekuria" w:date="2026-02-10T10:28:00Z">
        <w:r w:rsidRPr="00AD51E5" w:rsidDel="00826BEE">
          <w:delText xml:space="preserve">the </w:delText>
        </w:r>
        <w:r w:rsidR="002470FD" w:rsidRPr="00AD51E5" w:rsidDel="00826BEE">
          <w:delText xml:space="preserve">proposed new </w:delText>
        </w:r>
      </w:del>
      <w:r w:rsidR="00AD51E5" w:rsidRPr="00AD51E5">
        <w:t>Study</w:t>
      </w:r>
      <w:r w:rsidR="003B18C7">
        <w:t xml:space="preserve"> Item </w:t>
      </w:r>
      <w:bookmarkStart w:id="1" w:name="_Hlk29478085"/>
      <w:r w:rsidR="003B18C7">
        <w:t>FS_</w:t>
      </w:r>
      <w:bookmarkEnd w:id="1"/>
      <w:r w:rsidR="003B18C7">
        <w:t>DCTC_eQOS_MED.</w:t>
      </w:r>
    </w:p>
    <w:p w:rsidR="00791EF9" w:rsidRPr="003B18C7" w:rsidRDefault="00791EF9" w:rsidP="003B18C7">
      <w:pPr>
        <w:rPr>
          <w:bCs/>
          <w:color w:val="000000"/>
        </w:rPr>
      </w:pPr>
    </w:p>
    <w:p w:rsidR="008F3A5B" w:rsidRPr="00576392" w:rsidRDefault="0083433F" w:rsidP="008F3A5B">
      <w:pPr>
        <w:pStyle w:val="Heading1"/>
      </w:pPr>
      <w:r w:rsidRPr="0083433F">
        <w:t>Time and Work Plan</w:t>
      </w:r>
    </w:p>
    <w:p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r w:rsidR="003B18C7">
        <w:t xml:space="preserve">FS_DCTC_eQOS_MED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:rsidTr="00D669E6">
        <w:trPr>
          <w:trHeight w:val="669"/>
        </w:trPr>
        <w:tc>
          <w:tcPr>
            <w:tcW w:w="928" w:type="pct"/>
            <w:shd w:val="clear" w:color="auto" w:fill="auto"/>
          </w:tcPr>
          <w:p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:rsidTr="00B82372">
        <w:tc>
          <w:tcPr>
            <w:tcW w:w="928" w:type="pct"/>
          </w:tcPr>
          <w:p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2D2F47" w:rsidRPr="00C61877" w:rsidTr="00B82372">
        <w:tc>
          <w:tcPr>
            <w:tcW w:w="928" w:type="pct"/>
            <w:shd w:val="clear" w:color="auto" w:fill="auto"/>
          </w:tcPr>
          <w:p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1 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:rsidTr="00B82372">
        <w:tc>
          <w:tcPr>
            <w:tcW w:w="928" w:type="pct"/>
            <w:shd w:val="clear" w:color="auto" w:fill="auto"/>
          </w:tcPr>
          <w:p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:rsidR="00A13187" w:rsidRPr="00B82372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r w:rsidR="00B82372"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ate TBD</w:t>
            </w: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). </w:t>
            </w:r>
          </w:p>
          <w:p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ubmission deadline: </w:t>
            </w:r>
            <w:r w:rsidR="00B82372"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BD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A1318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</w:t>
            </w:r>
            <w:r w:rsidR="0095128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im to complete objective 1 if possibl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951285" w:rsidRPr="00B82372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gree on the methodology</w:t>
            </w:r>
          </w:p>
          <w:p w:rsidR="0054214D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o the liaison if received.</w:t>
            </w:r>
          </w:p>
        </w:tc>
      </w:tr>
      <w:tr w:rsidR="002D2F47" w:rsidRPr="00C61877" w:rsidTr="00306ABD">
        <w:tc>
          <w:tcPr>
            <w:tcW w:w="928" w:type="pct"/>
            <w:shd w:val="clear" w:color="auto" w:fill="auto"/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:rsidTr="00306ABD">
        <w:tc>
          <w:tcPr>
            <w:tcW w:w="928" w:type="pct"/>
            <w:shd w:val="clear" w:color="auto" w:fill="auto"/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lastRenderedPageBreak/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:rsidR="00CC23E5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</w:tc>
      </w:tr>
      <w:tr w:rsidR="00791EF9" w:rsidRPr="00C61877" w:rsidTr="00306ABD">
        <w:trPr>
          <w:ins w:id="2" w:author="Rufael Mekuria" w:date="2026-02-10T10:10:00Z"/>
        </w:trPr>
        <w:tc>
          <w:tcPr>
            <w:tcW w:w="928" w:type="pct"/>
            <w:shd w:val="clear" w:color="auto" w:fill="auto"/>
          </w:tcPr>
          <w:p w:rsidR="00791EF9" w:rsidRPr="00CC23E5" w:rsidRDefault="00791EF9" w:rsidP="00791EF9">
            <w:pPr>
              <w:pStyle w:val="ListParagraph"/>
              <w:spacing w:after="160" w:line="257" w:lineRule="auto"/>
              <w:ind w:left="0"/>
              <w:contextualSpacing/>
              <w:rPr>
                <w:ins w:id="3" w:author="Rufael Mekuria" w:date="2026-02-10T10:11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ins w:id="4" w:author="Rufael Mekuria" w:date="2026-02-10T10:11:00Z">
              <w:r w:rsidRPr="00CC23E5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SA4 RTC SWG Telco </w:t>
              </w:r>
            </w:ins>
            <w:ins w:id="5" w:author="Rufael Mekuria" w:date="2026-02-10T10:13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>4th of March</w:t>
              </w:r>
            </w:ins>
          </w:p>
          <w:p w:rsidR="00791EF9" w:rsidRPr="00CC23E5" w:rsidRDefault="00791EF9" w:rsidP="00791EF9">
            <w:pPr>
              <w:pStyle w:val="ListParagraph"/>
              <w:spacing w:after="160" w:line="257" w:lineRule="auto"/>
              <w:ind w:left="0"/>
              <w:contextualSpacing/>
              <w:rPr>
                <w:ins w:id="6" w:author="Rufael Mekuria" w:date="2026-02-10T10:10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4072" w:type="pct"/>
            <w:shd w:val="clear" w:color="auto" w:fill="auto"/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7" w:author="Rufael Mekuria" w:date="2026-02-10T10:1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8" w:author="Rufael Mekuria" w:date="2026-02-10T10:1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791EF9" w:rsidRPr="00C61877" w:rsidTr="00306ABD">
        <w:trPr>
          <w:ins w:id="9" w:author="Rufael Mekuria" w:date="2026-02-10T10:10:00Z"/>
        </w:trPr>
        <w:tc>
          <w:tcPr>
            <w:tcW w:w="928" w:type="pct"/>
            <w:shd w:val="clear" w:color="auto" w:fill="auto"/>
          </w:tcPr>
          <w:p w:rsidR="00791EF9" w:rsidRPr="00CC23E5" w:rsidRDefault="00791EF9" w:rsidP="00791EF9">
            <w:pPr>
              <w:pStyle w:val="ListParagraph"/>
              <w:spacing w:after="160" w:line="257" w:lineRule="auto"/>
              <w:ind w:left="0"/>
              <w:contextualSpacing/>
              <w:rPr>
                <w:ins w:id="10" w:author="Rufael Mekuria" w:date="2026-02-10T10:10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ins w:id="11" w:author="Rufael Mekuria" w:date="2026-02-10T10:11:00Z">
              <w:r w:rsidRPr="00CC23E5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SA4 RTC SWG Telco </w:t>
              </w:r>
            </w:ins>
            <w:ins w:id="12" w:author="Rufael Mekuria" w:date="2026-02-10T10:27:00Z">
              <w:r w:rsidR="00826BEE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>18th</w:t>
              </w:r>
            </w:ins>
            <w:ins w:id="13" w:author="Rufael Mekuria" w:date="2026-02-10T10:28:00Z">
              <w:r w:rsidR="00826BEE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 of march</w:t>
              </w:r>
            </w:ins>
          </w:p>
        </w:tc>
        <w:tc>
          <w:tcPr>
            <w:tcW w:w="4072" w:type="pct"/>
            <w:shd w:val="clear" w:color="auto" w:fill="auto"/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4" w:author="Rufael Mekuria" w:date="2026-02-10T10:1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5" w:author="Rufael Mekuria" w:date="2026-02-10T10:1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EC04BB" w:rsidRPr="00C61877" w:rsidTr="00306ABD">
        <w:tc>
          <w:tcPr>
            <w:tcW w:w="928" w:type="pct"/>
            <w:shd w:val="clear" w:color="auto" w:fill="auto"/>
          </w:tcPr>
          <w:p w:rsidR="00EC04BB" w:rsidRPr="00CC23E5" w:rsidRDefault="00EC04BB" w:rsidP="00791EF9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ins w:id="16" w:author="Rufael Mekuria" w:date="2026-02-10T10:11:00Z">
              <w:r w:rsidRPr="00CC23E5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 xml:space="preserve">SA4 RTC SWG Telco </w:t>
              </w:r>
            </w:ins>
            <w:ins w:id="17" w:author="Rufael Mekuria" w:date="2026-02-10T10:54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t>1st of April</w:t>
              </w:r>
            </w:ins>
          </w:p>
        </w:tc>
        <w:tc>
          <w:tcPr>
            <w:tcW w:w="4072" w:type="pct"/>
            <w:shd w:val="clear" w:color="auto" w:fill="auto"/>
          </w:tcPr>
          <w:p w:rsidR="00EC04BB" w:rsidRDefault="00EC04B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8" w:author="Rufael Mekuria" w:date="2026-02-10T10:54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9" w:author="Rufael Mekuria" w:date="2026-02-10T10:02:00Z">
              <w:r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SA#</w:delText>
              </w:r>
              <w:r w:rsidR="00C830AB"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111 (march 2026)</w:delText>
              </w:r>
            </w:del>
          </w:p>
        </w:tc>
        <w:tc>
          <w:tcPr>
            <w:tcW w:w="4072" w:type="pct"/>
            <w:shd w:val="clear" w:color="auto" w:fill="auto"/>
          </w:tcPr>
          <w:p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0" w:author="Rufael Mekuria" w:date="2026-02-10T10:02:00Z">
              <w:r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Presentation to SA.</w:delText>
              </w:r>
              <w:r w:rsidR="002A4478"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Present the TR for information</w:delText>
              </w:r>
            </w:del>
          </w:p>
        </w:tc>
      </w:tr>
      <w:tr w:rsidR="002D2F47" w:rsidRPr="00C61877" w:rsidTr="00306ABD">
        <w:tc>
          <w:tcPr>
            <w:tcW w:w="928" w:type="pct"/>
            <w:shd w:val="clear" w:color="auto" w:fill="auto"/>
          </w:tcPr>
          <w:p w:rsidR="002D2F47" w:rsidRDefault="002D2F47" w:rsidP="000E3DE8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21" w:author="Rufael Mekuria" w:date="2026-02-10T10:56:00Z">
              <w:r w:rsidR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5bis</w:t>
              </w:r>
            </w:ins>
            <w:del w:id="22" w:author="Rufael Mekuria" w:date="2026-02-10T10:56:00Z">
              <w:r w:rsidR="00B82372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</w:del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del w:id="23" w:author="Rufael Mekuria" w:date="2026-02-10T10:56:00Z">
              <w:r w:rsidR="00B82372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24" w:author="Rufael Mekuria" w:date="2026-02-10T10:56:00Z">
              <w:r w:rsidR="00CC23E5"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02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above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0E3DE8" w:rsidRPr="00C61877" w:rsidTr="00306ABD">
        <w:trPr>
          <w:ins w:id="25" w:author="Rufael Mekuria" w:date="2026-02-10T10:56:00Z"/>
        </w:trPr>
        <w:tc>
          <w:tcPr>
            <w:tcW w:w="928" w:type="pct"/>
            <w:shd w:val="clear" w:color="auto" w:fill="auto"/>
          </w:tcPr>
          <w:p w:rsidR="000E3DE8" w:rsidRDefault="000E3DE8" w:rsidP="000E3DE8">
            <w:pPr>
              <w:pStyle w:val="ListParagraph"/>
              <w:spacing w:after="160" w:line="257" w:lineRule="auto"/>
              <w:ind w:left="0"/>
              <w:contextualSpacing/>
              <w:rPr>
                <w:ins w:id="26" w:author="Rufael Mekuria" w:date="2026-02-10T10:5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7" w:author="Rufael Mekuria" w:date="2026-02-10T10:56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</w:t>
              </w:r>
            </w:ins>
            <w:ins w:id="28" w:author="Rufael Mekuria" w:date="2026-02-10T10:57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6</w:t>
              </w:r>
            </w:ins>
            <w:ins w:id="29" w:author="Rufael Mekuria" w:date="2026-02-10T10:56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(</w:t>
              </w:r>
            </w:ins>
            <w:ins w:id="30" w:author="Rufael Mekuria" w:date="2026-02-10T10:57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</w:t>
              </w:r>
            </w:ins>
            <w:ins w:id="31" w:author="Rufael Mekuria" w:date="2026-02-10T10:56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</w:t>
              </w:r>
            </w:ins>
            <w:ins w:id="32" w:author="Rufael Mekuria" w:date="2026-02-10T10:5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, Montreal Canada</w:t>
              </w:r>
            </w:ins>
            <w:bookmarkStart w:id="33" w:name="_GoBack"/>
            <w:bookmarkEnd w:id="33"/>
            <w:ins w:id="34" w:author="Rufael Mekuria" w:date="2026-02-10T10:56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)</w:t>
              </w:r>
            </w:ins>
          </w:p>
        </w:tc>
        <w:tc>
          <w:tcPr>
            <w:tcW w:w="4072" w:type="pct"/>
            <w:shd w:val="clear" w:color="auto" w:fill="auto"/>
          </w:tcPr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35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36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37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38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39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0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1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2" w:author="Rufael Mekuria" w:date="2026-02-10T10:57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3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4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Work on the TR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5" w:author="Rufael Mekuria" w:date="2026-02-10T10:5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6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Update the time plan.</w:t>
              </w:r>
            </w:ins>
          </w:p>
        </w:tc>
      </w:tr>
      <w:tr w:rsidR="00791EF9" w:rsidRPr="00C61877" w:rsidTr="00306ABD">
        <w:trPr>
          <w:ins w:id="47" w:author="Rufael Mekuria" w:date="2026-02-10T10:09:00Z"/>
        </w:trPr>
        <w:tc>
          <w:tcPr>
            <w:tcW w:w="928" w:type="pct"/>
            <w:shd w:val="clear" w:color="auto" w:fill="auto"/>
          </w:tcPr>
          <w:p w:rsidR="00791EF9" w:rsidRDefault="00791EF9" w:rsidP="002D2F47">
            <w:pPr>
              <w:pStyle w:val="ListParagraph"/>
              <w:spacing w:after="160" w:line="257" w:lineRule="auto"/>
              <w:ind w:left="0"/>
              <w:contextualSpacing/>
              <w:rPr>
                <w:ins w:id="48" w:author="Rufael Mekuria" w:date="2026-02-10T10:09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49" w:author="Rufael Mekuria" w:date="2026-02-10T10:0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#112 (June 2026) Singapore</w:t>
              </w:r>
            </w:ins>
          </w:p>
        </w:tc>
        <w:tc>
          <w:tcPr>
            <w:tcW w:w="4072" w:type="pct"/>
            <w:shd w:val="clear" w:color="auto" w:fill="auto"/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0" w:author="Rufael Mekuria" w:date="2026-02-10T10:09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1" w:author="Rufael Mekuria" w:date="2026-02-10T10:1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Presentation to SA, present TR for information</w:t>
              </w:r>
            </w:ins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B82372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4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DA6CF8" w:rsidP="000E3DE8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 xml:space="preserve">SA4#137 </w:t>
            </w:r>
            <w:del w:id="52" w:author="Rufael Mekuria" w:date="2026-02-10T10:57:00Z">
              <w:r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and</w:delText>
              </w:r>
              <w:r w:rsidR="00CC23E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138 </w:delText>
              </w:r>
            </w:del>
            <w:r w:rsidR="00CC23E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del w:id="53" w:author="Rufael Mekuria" w:date="2026-02-10T10:57:00Z">
              <w:r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May and</w:delText>
              </w:r>
              <w:r w:rsidR="00CC23E5"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</w:delText>
              </w:r>
            </w:del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iz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ll objectives</w:t>
            </w:r>
          </w:p>
          <w:p w:rsidR="002A4478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:rsidR="00C830AB" w:rsidRPr="00AD51E5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  <w:r w:rsidR="00C830AB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#113 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 2026)</w:t>
            </w:r>
          </w:p>
        </w:tc>
        <w:tc>
          <w:tcPr>
            <w:tcW w:w="4072" w:type="pct"/>
            <w:shd w:val="clear" w:color="auto" w:fill="auto"/>
          </w:tcPr>
          <w:p w:rsidR="00B82372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6E6C" w:rsidRDefault="00666E6C">
      <w:r>
        <w:separator/>
      </w:r>
    </w:p>
  </w:endnote>
  <w:endnote w:type="continuationSeparator" w:id="0">
    <w:p w:rsidR="00666E6C" w:rsidRDefault="00666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E3DE8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E3DE8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6E6C" w:rsidRDefault="00666E6C">
      <w:r>
        <w:separator/>
      </w:r>
    </w:p>
  </w:footnote>
  <w:footnote w:type="continuationSeparator" w:id="0">
    <w:p w:rsidR="00666E6C" w:rsidRDefault="00666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070E3"/>
    <w:multiLevelType w:val="hybridMultilevel"/>
    <w:tmpl w:val="0C3842C0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77" w:hanging="360"/>
      </w:pPr>
    </w:lvl>
    <w:lvl w:ilvl="2" w:tplc="7D86F67E">
      <w:start w:val="1"/>
      <w:numFmt w:val="decimal"/>
      <w:lvlText w:val="%3)"/>
      <w:lvlJc w:val="right"/>
      <w:pPr>
        <w:ind w:left="2520" w:hanging="180"/>
      </w:pPr>
      <w:rPr>
        <w:rFonts w:ascii="Times New Roman" w:eastAsiaTheme="minorEastAsia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intFractionalCharacterWidth/>
  <w:activeWritingStyle w:appName="MSWord" w:lang="en-US" w:vendorID="64" w:dllVersion="131077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NL" w:vendorID="64" w:dllVersion="0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E3DE8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0B6F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6E6C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455A"/>
    <w:rsid w:val="00784D9A"/>
    <w:rsid w:val="007855DD"/>
    <w:rsid w:val="00791EF9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6BEE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61"/>
    <w:rsid w:val="00A12BD3"/>
    <w:rsid w:val="00A13187"/>
    <w:rsid w:val="00A17492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69F2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16F7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04BB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295E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">
    <w:name w:val="Unresolved Mention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4.xml><?xml version="1.0" encoding="utf-8"?>
<ds:datastoreItem xmlns:ds="http://schemas.openxmlformats.org/officeDocument/2006/customXml" ds:itemID="{CA048D08-E4EC-4BD6-9C6B-6A0DA082C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0</TotalTime>
  <Pages>3</Pages>
  <Words>372</Words>
  <Characters>2121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6-02-10T09:59:00Z</dcterms:created>
  <dcterms:modified xsi:type="dcterms:W3CDTF">2026-02-1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